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p>
    <w:bookmarkStart w:id="20" w:name="internship-application-letter"/>
    <w:p>
      <w:pPr>
        <w:pStyle w:val="Heading1"/>
      </w:pPr>
      <w:r>
        <w:t xml:space="preserve">Internship Application Letter</w:t>
      </w:r>
    </w:p>
    <w:p>
      <w:pPr>
        <w:pStyle w:val="FirstParagraph"/>
      </w:pPr>
      <w:r>
        <w:t xml:space="preserve">For the Position of Geologist Intern</w:t>
      </w:r>
    </w:p>
    <w:bookmarkEnd w:id="20"/>
    <w:p>
      <w:pPr>
        <w:pStyle w:val="BodyText"/>
      </w:pPr>
      <w:r>
        <w:t xml:space="preserve">Hiring Manager</w:t>
      </w:r>
      <w:r>
        <w:br/>
      </w:r>
      <w:r>
        <w:t xml:space="preserve">GeoSolutions India Pvt. Ltd.</w:t>
      </w:r>
      <w:r>
        <w:br/>
      </w:r>
      <w:r>
        <w:t xml:space="preserve">250, South Mumbai Business Park</w:t>
      </w:r>
      <w:r>
        <w:br/>
      </w:r>
      <w:r>
        <w:t xml:space="preserve">Nariman Point, Mumbai - 400 021</w:t>
      </w:r>
      <w:r>
        <w:br/>
      </w:r>
      <w:r>
        <w:t xml:space="preserve">Maharashtra, India</w:t>
      </w:r>
    </w:p>
    <w:p>
      <w:pPr>
        <w:pStyle w:val="BodyText"/>
      </w:pPr>
      <w:r>
        <w:t xml:space="preserve">October 26, 2023</w:t>
      </w:r>
    </w:p>
    <w:p>
      <w:pPr>
        <w:pStyle w:val="BodyText"/>
      </w:pPr>
      <w:r>
        <w:t xml:space="preserve">Dear Hiring Manager,</w:t>
      </w:r>
    </w:p>
    <w:p>
      <w:pPr>
        <w:pStyle w:val="BodyText"/>
      </w:pPr>
      <w:r>
        <w:t xml:space="preserve">It is with profound enthusiasm that I submit my application for the Geologist Intern position at GeoSolutions India Pvt. Ltd., as advertised on the National Geophysical Society of India's career portal. As a final-year B.Sc. (Hons) in Applied Geology student at the School of Earth Sciences, University of Mumbai, I have meticulously prepared myself to contribute meaningfully to your team's work in</w:t>
      </w:r>
      <w:r>
        <w:t xml:space="preserve"> </w:t>
      </w:r>
      <w:r>
        <w:rPr>
          <w:bCs/>
          <w:b/>
        </w:rPr>
        <w:t xml:space="preserve">India Mumbai</w:t>
      </w:r>
      <w:r>
        <w:t xml:space="preserve">'s dynamic geological landscape. This</w:t>
      </w:r>
      <w:r>
        <w:t xml:space="preserve"> </w:t>
      </w:r>
      <w:r>
        <w:rPr>
          <w:iCs/>
          <w:i/>
        </w:rPr>
        <w:t xml:space="preserve">Internship Application Letter</w:t>
      </w:r>
      <w:r>
        <w:t xml:space="preserve"> </w:t>
      </w:r>
      <w:r>
        <w:t xml:space="preserve">serves as a testament to my academic rigor, field experience, and unwavering commitment to advancing geological science in one of the world's most geologically complex urban environments.</w:t>
      </w:r>
    </w:p>
    <w:p>
      <w:pPr>
        <w:pStyle w:val="BodyText"/>
      </w:pPr>
      <w:r>
        <w:t xml:space="preserve">My academic journey at the University of Mumbai has equipped me with specialized knowledge directly applicable to Mumbai's unique challenges. I have completed advanced coursework including Coastal Geomorphology, Urban Geohazard Assessment, and Mineral Resource Exploration – all critical for understanding the geological realities of a megacity like</w:t>
      </w:r>
      <w:r>
        <w:t xml:space="preserve"> </w:t>
      </w:r>
      <w:r>
        <w:rPr>
          <w:bCs/>
          <w:b/>
        </w:rPr>
        <w:t xml:space="preserve">India Mumbai</w:t>
      </w:r>
      <w:r>
        <w:t xml:space="preserve">. During my semester at the National Centre for Earth Science Studies (NCESS) in Thiruvananthapuram, I conducted field research on coastal erosion patterns along Maharashtra's Konkan coast. This experience, combined with my mandatory internship at the Geological Survey of India's Mumbai office, has provided me with hands-on proficiency in sediment sampling, stratigraphic logging, and GIS mapping – skills I am eager to apply to your projects along Mumbai's coastline and urban infrastructure zones.</w:t>
      </w:r>
    </w:p>
    <w:p>
      <w:pPr>
        <w:pStyle w:val="BodyText"/>
      </w:pPr>
      <w:r>
        <w:t xml:space="preserve">What excites me most about this opportunity is the chance to contribute to Mumbai's geological resilience. The city faces unprecedented challenges including subsidence due to groundwater extraction, monsoon-induced landslides in the Western Ghats foothills, and coastal vulnerability from sea-level rise. During my fieldwork on Marine Drive's geotechnical stability assessment last summer, I documented critical data on sediment compaction rates that directly correlate with Mumbai's infrastructure risks. My academic project analyzing 10 years of rainfall patterns against landslide occurrences in the Sahyadri foothills (near Thane) demonstrated my ability to translate geological data into actionable insights – precisely the kind of work your Mumbai team undertakes for municipal clients.</w:t>
      </w:r>
    </w:p>
    <w:p>
      <w:pPr>
        <w:pStyle w:val="BodyText"/>
      </w:pPr>
      <w:r>
        <w:t xml:space="preserve">I have closely followed GeoSolutions India's pioneering work on the Mumbai Coastal Road Project and the Western Express Highway landslide mitigation initiatives. Your recent publication on "Urban Geomorphology of Mumbai: Implications for Sustainable Development" resonated deeply with my research interests. I am particularly impressed by your integrated approach combining remote sensing, ground-penetrating radar, and historical geological data – a methodology I've been practicing through my university's partnership with the Maharashtra State Disaster Management Authority. My proficiency in ArcGIS Pro, QGIS, and Petrophysical Analysis Software aligns perfectly with your technical requirements for this Geologist internship role.</w:t>
      </w:r>
    </w:p>
    <w:p>
      <w:pPr>
        <w:pStyle w:val="BodyText"/>
      </w:pPr>
      <w:r>
        <w:t xml:space="preserve">Beyond technical competencies, I bring a cultural understanding essential for success in Mumbai. Having grown up in Thane (a city directly adjacent to Mumbai), I possess intimate knowledge of the region's geological context and community dynamics. My family's long-standing connection to the Konkan coast has given me unique insights into how geological hazards impact local livelihoods – from fisherfolk communities along Versova Beach to construction workers in Navi Mumbai. This perspective ensures I can approach fieldwork with both scientific precision and cultural sensitivity, particularly when engaging with communities affected by geological surveys.</w:t>
      </w:r>
    </w:p>
    <w:p>
      <w:pPr>
        <w:pStyle w:val="BodyText"/>
      </w:pPr>
      <w:r>
        <w:t xml:space="preserve">The professional development opportunities within your Mumbai office are precisely what I seek to launch my career as a geologist. Your mentorship program pairing interns with senior geologists like Dr. Ananya Sharma (whose work on Mumbai's aquifer systems I've studied extensively) represents the ideal environment for growth. I am particularly keen to contribute to your ongoing project assessing groundwater sustainability in densely populated areas of South Mumbai, where over-extraction has caused significant subsidence. My academic research on sustainable water management techniques in urban settings directly complements this initiative.</w:t>
      </w:r>
    </w:p>
    <w:p>
      <w:pPr>
        <w:pStyle w:val="BodyText"/>
      </w:pPr>
      <w:r>
        <w:t xml:space="preserve">My commitment extends beyond technical skills; I am deeply aware of the ethical responsibilities inherent to geological work in a city as populous as Mumbai. During my fieldwork, I adhered strictly to the Indian Council of Medical Research's guidelines for community-based research, ensuring all data collection respected local customs and environmental regulations. I've also completed certification in Occupational Safety and Health Administration (OSHA) standards for geological fieldwork – crucial knowledge when working in Mumbai's complex urban-rural interface zones.</w:t>
      </w:r>
    </w:p>
    <w:p>
      <w:pPr>
        <w:pStyle w:val="BodyText"/>
      </w:pPr>
      <w:r>
        <w:t xml:space="preserve">I am eager to bring my passion for applied geology to GeoSolutions India's Mumbai office. The opportunity to learn from industry leaders while directly contributing to projects that shape the future of one of</w:t>
      </w:r>
      <w:r>
        <w:t xml:space="preserve"> </w:t>
      </w:r>
      <w:r>
        <w:rPr>
          <w:bCs/>
          <w:b/>
        </w:rPr>
        <w:t xml:space="preserve">India Mumbai</w:t>
      </w:r>
      <w:r>
        <w:t xml:space="preserve">'s most critical environmental challenges represents the ideal convergence of my academic preparation and professional aspirations. My resume, attached for your review, provides further detail on my qualifications including my 2023 University Medal in Geoscience and participation in the International Conference on Urban Geology at IIT Bombay.</w:t>
      </w:r>
    </w:p>
    <w:p>
      <w:pPr>
        <w:pStyle w:val="BodyText"/>
      </w:pPr>
      <w:r>
        <w:t xml:space="preserve">Thank you for considering this</w:t>
      </w:r>
      <w:r>
        <w:t xml:space="preserve"> </w:t>
      </w:r>
      <w:r>
        <w:rPr>
          <w:iCs/>
          <w:i/>
        </w:rPr>
        <w:t xml:space="preserve">Internship Application Letter</w:t>
      </w:r>
      <w:r>
        <w:t xml:space="preserve"> </w:t>
      </w:r>
      <w:r>
        <w:t xml:space="preserve">and my application for the Geologist Intern position. I am available for an interview at your earliest convenience and have attached all required documents including academic transcripts, fieldwork certificates, and a portfolio of my geological mapping projects. Mumbai's geological narrative is still being written, and I am eager to contribute meaningfully to its next chapter under your esteemed guidance.</w:t>
      </w:r>
    </w:p>
    <w:p>
      <w:pPr>
        <w:pStyle w:val="BodyText"/>
      </w:pPr>
      <w:r>
        <w:t xml:space="preserve">Sincerely,</w:t>
      </w:r>
      <w:r>
        <w:br/>
      </w:r>
      <w:r>
        <w:br/>
      </w:r>
    </w:p>
    <w:p>
      <w:pPr>
        <w:pStyle w:val="BodyText"/>
      </w:pPr>
      <w:r>
        <w:t xml:space="preserve">Aarav Mehta</w:t>
      </w:r>
      <w:r>
        <w:br/>
      </w:r>
      <w:r>
        <w:t xml:space="preserve">B.Sc. (Hons) Applied Geology (Final Year)</w:t>
      </w:r>
      <w:r>
        <w:br/>
      </w:r>
      <w:r>
        <w:t xml:space="preserve">School of Earth Sciences, University of Mumbai</w:t>
      </w:r>
      <w:r>
        <w:br/>
      </w:r>
      <w:r>
        <w:t xml:space="preserve">Contact: +91 9876543210 | aarav.mehta@univmumbai.ac.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dc:title>
  <dc:creator/>
  <dc:language>en</dc:language>
  <cp:keywords/>
  <dcterms:created xsi:type="dcterms:W3CDTF">2026-07-20T00:25:40Z</dcterms:created>
  <dcterms:modified xsi:type="dcterms:W3CDTF">2026-07-20T00:25:40Z</dcterms:modified>
</cp:coreProperties>
</file>

<file path=docProps/custom.xml><?xml version="1.0" encoding="utf-8"?>
<Properties xmlns="http://schemas.openxmlformats.org/officeDocument/2006/custom-properties" xmlns:vt="http://schemas.openxmlformats.org/officeDocument/2006/docPropsVTypes"/>
</file>